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0C28AB5B"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311956">
        <w:rPr>
          <w:sz w:val="24"/>
          <w:szCs w:val="24"/>
          <w:lang w:val="en-GB"/>
        </w:rPr>
        <w:t>Tennessee</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62BD776F"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413414">
        <w:rPr>
          <w:sz w:val="22"/>
          <w:szCs w:val="22"/>
          <w:lang w:val="en-GB"/>
        </w:rPr>
        <w:t>grants, warrants</w:t>
      </w:r>
      <w:r w:rsidR="005A09B7">
        <w:rPr>
          <w:sz w:val="22"/>
          <w:szCs w:val="22"/>
          <w:lang w:val="en-GB"/>
        </w:rPr>
        <w:t xml:space="preserve"> and </w:t>
      </w:r>
      <w:r>
        <w:rPr>
          <w:sz w:val="22"/>
          <w:szCs w:val="22"/>
          <w:lang w:val="en-GB"/>
        </w:rPr>
        <w:t xml:space="preserve">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40B348EF" w14:textId="36F5980B" w:rsidR="0068135E"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7E232E9D"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4B1BE7E" w14:textId="77777777" w:rsidR="00413414" w:rsidRDefault="00413414" w:rsidP="00413414">
      <w:pPr>
        <w:spacing w:line="240" w:lineRule="auto"/>
        <w:rPr>
          <w:rFonts w:cstheme="minorHAnsi"/>
          <w:b/>
          <w:bCs/>
          <w:sz w:val="24"/>
          <w:szCs w:val="24"/>
        </w:rPr>
      </w:pPr>
    </w:p>
    <w:p w14:paraId="06D864FB" w14:textId="21B1FFDE" w:rsidR="00311956" w:rsidRDefault="00311956" w:rsidP="00413414">
      <w:pPr>
        <w:spacing w:line="240" w:lineRule="auto"/>
        <w:rPr>
          <w:rFonts w:cstheme="minorHAnsi"/>
          <w:sz w:val="24"/>
          <w:szCs w:val="24"/>
        </w:rPr>
        <w:sectPr w:rsidR="00311956" w:rsidSect="00565E8E">
          <w:type w:val="continuous"/>
          <w:pgSz w:w="11906" w:h="16838"/>
          <w:pgMar w:top="1328" w:right="1440" w:bottom="1440" w:left="1440" w:header="708" w:footer="708" w:gutter="0"/>
          <w:cols w:space="708"/>
          <w:docGrid w:linePitch="360"/>
        </w:sectPr>
      </w:pPr>
    </w:p>
    <w:p w14:paraId="06B1ADB7" w14:textId="77777777" w:rsidR="00413414" w:rsidRDefault="00413414" w:rsidP="007F3DC0">
      <w:pPr>
        <w:tabs>
          <w:tab w:val="left" w:pos="709"/>
        </w:tabs>
        <w:spacing w:line="240" w:lineRule="auto"/>
        <w:rPr>
          <w:rFonts w:cstheme="minorHAnsi"/>
          <w:sz w:val="24"/>
          <w:szCs w:val="24"/>
        </w:rPr>
      </w:pPr>
    </w:p>
    <w:sectPr w:rsidR="00413414" w:rsidSect="000A4A9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6939E9" w14:textId="77777777" w:rsidR="00125915" w:rsidRDefault="00125915" w:rsidP="00CB37D9">
      <w:pPr>
        <w:spacing w:after="0" w:line="240" w:lineRule="auto"/>
      </w:pPr>
      <w:r>
        <w:separator/>
      </w:r>
    </w:p>
  </w:endnote>
  <w:endnote w:type="continuationSeparator" w:id="0">
    <w:p w14:paraId="7189841F" w14:textId="77777777" w:rsidR="00125915" w:rsidRDefault="0012591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9FBB25" w14:textId="77777777" w:rsidR="00B223F8" w:rsidRDefault="00B223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64F29DC" w:rsidR="00CB37D9" w:rsidRPr="00B223F8" w:rsidRDefault="00CB37D9" w:rsidP="00B223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24FF1" w14:textId="77777777" w:rsidR="00B223F8" w:rsidRDefault="00B223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4BE25D" w14:textId="77777777" w:rsidR="00125915" w:rsidRDefault="00125915" w:rsidP="00CB37D9">
      <w:pPr>
        <w:spacing w:after="0" w:line="240" w:lineRule="auto"/>
      </w:pPr>
      <w:r>
        <w:separator/>
      </w:r>
    </w:p>
  </w:footnote>
  <w:footnote w:type="continuationSeparator" w:id="0">
    <w:p w14:paraId="7BB3D0D1" w14:textId="77777777" w:rsidR="00125915" w:rsidRDefault="0012591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79D9F8" w14:textId="77777777" w:rsidR="00B223F8" w:rsidRDefault="00B223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3D1F0C1" w:rsidR="00AD6FC0" w:rsidRPr="00B223F8" w:rsidRDefault="00AD6FC0" w:rsidP="00B223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57F20" w14:textId="77777777" w:rsidR="00B223F8" w:rsidRDefault="00B223F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96150"/>
    <w:rsid w:val="000A4A9B"/>
    <w:rsid w:val="000B2ADA"/>
    <w:rsid w:val="000B5230"/>
    <w:rsid w:val="000D10EF"/>
    <w:rsid w:val="0010293D"/>
    <w:rsid w:val="00125915"/>
    <w:rsid w:val="00143F31"/>
    <w:rsid w:val="001511CC"/>
    <w:rsid w:val="00181BFB"/>
    <w:rsid w:val="001A0EDD"/>
    <w:rsid w:val="002127DE"/>
    <w:rsid w:val="00213AF9"/>
    <w:rsid w:val="00246536"/>
    <w:rsid w:val="00247265"/>
    <w:rsid w:val="00256FC0"/>
    <w:rsid w:val="00265C1E"/>
    <w:rsid w:val="00283ABC"/>
    <w:rsid w:val="00285E12"/>
    <w:rsid w:val="002B513C"/>
    <w:rsid w:val="002D0FCE"/>
    <w:rsid w:val="002E1AA0"/>
    <w:rsid w:val="002E58B6"/>
    <w:rsid w:val="00311956"/>
    <w:rsid w:val="003558C9"/>
    <w:rsid w:val="00376D63"/>
    <w:rsid w:val="0038023E"/>
    <w:rsid w:val="0038538E"/>
    <w:rsid w:val="003A5F2A"/>
    <w:rsid w:val="003B24BC"/>
    <w:rsid w:val="003B7112"/>
    <w:rsid w:val="003C0E45"/>
    <w:rsid w:val="003D0F82"/>
    <w:rsid w:val="004017C6"/>
    <w:rsid w:val="00413414"/>
    <w:rsid w:val="00426C19"/>
    <w:rsid w:val="00445FD6"/>
    <w:rsid w:val="00450D17"/>
    <w:rsid w:val="00451696"/>
    <w:rsid w:val="00473500"/>
    <w:rsid w:val="004F03D6"/>
    <w:rsid w:val="004F1CD0"/>
    <w:rsid w:val="004F5D47"/>
    <w:rsid w:val="00510081"/>
    <w:rsid w:val="005172AE"/>
    <w:rsid w:val="00523512"/>
    <w:rsid w:val="0053081F"/>
    <w:rsid w:val="00570A17"/>
    <w:rsid w:val="005A09B7"/>
    <w:rsid w:val="005C46FA"/>
    <w:rsid w:val="005F0103"/>
    <w:rsid w:val="0060264F"/>
    <w:rsid w:val="00651AD0"/>
    <w:rsid w:val="0068135E"/>
    <w:rsid w:val="006820EC"/>
    <w:rsid w:val="0069486F"/>
    <w:rsid w:val="006B481C"/>
    <w:rsid w:val="006B7161"/>
    <w:rsid w:val="006C5697"/>
    <w:rsid w:val="006D2C62"/>
    <w:rsid w:val="006F5F60"/>
    <w:rsid w:val="00742BCA"/>
    <w:rsid w:val="007714EF"/>
    <w:rsid w:val="007A1A4D"/>
    <w:rsid w:val="007F3DC0"/>
    <w:rsid w:val="007F51EC"/>
    <w:rsid w:val="00817C7B"/>
    <w:rsid w:val="00831A9F"/>
    <w:rsid w:val="008446B3"/>
    <w:rsid w:val="00886B0D"/>
    <w:rsid w:val="008A0792"/>
    <w:rsid w:val="008A5DF5"/>
    <w:rsid w:val="008D3890"/>
    <w:rsid w:val="009146FD"/>
    <w:rsid w:val="00945588"/>
    <w:rsid w:val="00950056"/>
    <w:rsid w:val="00967943"/>
    <w:rsid w:val="00976859"/>
    <w:rsid w:val="0098240C"/>
    <w:rsid w:val="0098598C"/>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223F8"/>
    <w:rsid w:val="00B32A3C"/>
    <w:rsid w:val="00B576AC"/>
    <w:rsid w:val="00BB2CE9"/>
    <w:rsid w:val="00BC0F62"/>
    <w:rsid w:val="00BD2E8E"/>
    <w:rsid w:val="00BD5EF5"/>
    <w:rsid w:val="00C12650"/>
    <w:rsid w:val="00C468F6"/>
    <w:rsid w:val="00C55AF5"/>
    <w:rsid w:val="00C576A9"/>
    <w:rsid w:val="00C91B90"/>
    <w:rsid w:val="00CB37D9"/>
    <w:rsid w:val="00CC130A"/>
    <w:rsid w:val="00CD6FD8"/>
    <w:rsid w:val="00D30BA5"/>
    <w:rsid w:val="00D37FFA"/>
    <w:rsid w:val="00D54234"/>
    <w:rsid w:val="00D55E1F"/>
    <w:rsid w:val="00D93C60"/>
    <w:rsid w:val="00DA5BDC"/>
    <w:rsid w:val="00DB6A04"/>
    <w:rsid w:val="00DD2CCC"/>
    <w:rsid w:val="00DE368C"/>
    <w:rsid w:val="00E02AAD"/>
    <w:rsid w:val="00E9546D"/>
    <w:rsid w:val="00EA56AF"/>
    <w:rsid w:val="00EC03D1"/>
    <w:rsid w:val="00EC685B"/>
    <w:rsid w:val="00EF35A9"/>
    <w:rsid w:val="00F27ACF"/>
    <w:rsid w:val="00F36D3F"/>
    <w:rsid w:val="00F3734B"/>
    <w:rsid w:val="00F42D73"/>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 w:type="paragraph" w:styleId="NormalWeb">
    <w:name w:val="Normal (Web)"/>
    <w:basedOn w:val="Normal"/>
    <w:uiPriority w:val="99"/>
    <w:semiHidden/>
    <w:unhideWhenUsed/>
    <w:rsid w:val="0068135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6330785">
      <w:bodyDiv w:val="1"/>
      <w:marLeft w:val="0"/>
      <w:marRight w:val="0"/>
      <w:marTop w:val="0"/>
      <w:marBottom w:val="0"/>
      <w:divBdr>
        <w:top w:val="none" w:sz="0" w:space="0" w:color="auto"/>
        <w:left w:val="none" w:sz="0" w:space="0" w:color="auto"/>
        <w:bottom w:val="none" w:sz="0" w:space="0" w:color="auto"/>
        <w:right w:val="none" w:sz="0" w:space="0" w:color="auto"/>
      </w:divBdr>
      <w:divsChild>
        <w:div w:id="979842776">
          <w:marLeft w:val="0"/>
          <w:marRight w:val="0"/>
          <w:marTop w:val="0"/>
          <w:marBottom w:val="0"/>
          <w:divBdr>
            <w:top w:val="none" w:sz="0" w:space="0" w:color="auto"/>
            <w:left w:val="none" w:sz="0" w:space="0" w:color="auto"/>
            <w:bottom w:val="none" w:sz="0" w:space="0" w:color="auto"/>
            <w:right w:val="none" w:sz="0" w:space="0" w:color="auto"/>
          </w:divBdr>
          <w:divsChild>
            <w:div w:id="1293440671">
              <w:marLeft w:val="0"/>
              <w:marRight w:val="0"/>
              <w:marTop w:val="0"/>
              <w:marBottom w:val="0"/>
              <w:divBdr>
                <w:top w:val="none" w:sz="0" w:space="0" w:color="auto"/>
                <w:left w:val="none" w:sz="0" w:space="0" w:color="auto"/>
                <w:bottom w:val="none" w:sz="0" w:space="0" w:color="auto"/>
                <w:right w:val="none" w:sz="0" w:space="0" w:color="auto"/>
              </w:divBdr>
              <w:divsChild>
                <w:div w:id="6213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330239">
      <w:bodyDiv w:val="1"/>
      <w:marLeft w:val="0"/>
      <w:marRight w:val="0"/>
      <w:marTop w:val="0"/>
      <w:marBottom w:val="0"/>
      <w:divBdr>
        <w:top w:val="none" w:sz="0" w:space="0" w:color="auto"/>
        <w:left w:val="none" w:sz="0" w:space="0" w:color="auto"/>
        <w:bottom w:val="none" w:sz="0" w:space="0" w:color="auto"/>
        <w:right w:val="none" w:sz="0" w:space="0" w:color="auto"/>
      </w:divBdr>
      <w:divsChild>
        <w:div w:id="1405226460">
          <w:marLeft w:val="0"/>
          <w:marRight w:val="0"/>
          <w:marTop w:val="0"/>
          <w:marBottom w:val="0"/>
          <w:divBdr>
            <w:top w:val="none" w:sz="0" w:space="0" w:color="auto"/>
            <w:left w:val="none" w:sz="0" w:space="0" w:color="auto"/>
            <w:bottom w:val="none" w:sz="0" w:space="0" w:color="auto"/>
            <w:right w:val="none" w:sz="0" w:space="0" w:color="auto"/>
          </w:divBdr>
          <w:divsChild>
            <w:div w:id="1884518497">
              <w:marLeft w:val="0"/>
              <w:marRight w:val="0"/>
              <w:marTop w:val="0"/>
              <w:marBottom w:val="0"/>
              <w:divBdr>
                <w:top w:val="none" w:sz="0" w:space="0" w:color="auto"/>
                <w:left w:val="none" w:sz="0" w:space="0" w:color="auto"/>
                <w:bottom w:val="none" w:sz="0" w:space="0" w:color="auto"/>
                <w:right w:val="none" w:sz="0" w:space="0" w:color="auto"/>
              </w:divBdr>
              <w:divsChild>
                <w:div w:id="8738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87</Words>
  <Characters>2207</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